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4AFCF2" w14:textId="7B4C7602" w:rsidR="00FA497F" w:rsidRDefault="000102EA" w:rsidP="00085994">
      <w:pPr>
        <w:pStyle w:val="Heading1"/>
      </w:pPr>
      <w:proofErr w:type="spellStart"/>
      <w:r>
        <w:rPr>
          <w:rFonts w:hint="eastAsia"/>
        </w:rPr>
        <w:t>T</w:t>
      </w:r>
      <w:r>
        <w:t>FIDF</w:t>
      </w:r>
      <w:r w:rsidR="00085994">
        <w:rPr>
          <w:rFonts w:hint="eastAsia"/>
        </w:rPr>
        <w:t>.</w:t>
      </w:r>
      <w:r w:rsidR="00085994">
        <w:t>ipynb</w:t>
      </w:r>
      <w:proofErr w:type="spellEnd"/>
    </w:p>
    <w:p w14:paraId="498B55D7" w14:textId="77777777" w:rsidR="00596593" w:rsidRDefault="00596593" w:rsidP="00085994"/>
    <w:p w14:paraId="459EE022" w14:textId="542E0673" w:rsidR="00085994" w:rsidRDefault="00085994" w:rsidP="00085994">
      <w:r>
        <w:rPr>
          <w:rFonts w:hint="eastAsia"/>
        </w:rPr>
        <w:t>导入</w:t>
      </w:r>
      <w:r w:rsidR="00AE2637">
        <w:rPr>
          <w:rFonts w:hint="eastAsia"/>
        </w:rPr>
        <w:t>d</w:t>
      </w:r>
      <w:r w:rsidR="00AE2637">
        <w:t>ataset</w:t>
      </w:r>
      <w:r w:rsidR="00596593">
        <w:rPr>
          <w:rFonts w:hint="eastAsia"/>
        </w:rPr>
        <w:t>和标准话术列表，使用</w:t>
      </w:r>
      <w:r w:rsidR="00596593">
        <w:rPr>
          <w:rFonts w:hint="eastAsia"/>
        </w:rPr>
        <w:t>T</w:t>
      </w:r>
      <w:r w:rsidR="00596593">
        <w:t>FIDF</w:t>
      </w:r>
      <w:r w:rsidR="00036CD5">
        <w:rPr>
          <w:rFonts w:hint="eastAsia"/>
        </w:rPr>
        <w:t>模型</w:t>
      </w:r>
      <w:r w:rsidR="00F647D0">
        <w:rPr>
          <w:rFonts w:hint="eastAsia"/>
        </w:rPr>
        <w:t>为</w:t>
      </w:r>
      <w:r w:rsidR="00AE2637">
        <w:rPr>
          <w:rFonts w:hint="eastAsia"/>
        </w:rPr>
        <w:t>data</w:t>
      </w:r>
      <w:r w:rsidR="00AE2637">
        <w:t>set</w:t>
      </w:r>
      <w:r w:rsidR="00AE2637">
        <w:rPr>
          <w:rFonts w:hint="eastAsia"/>
        </w:rPr>
        <w:t>中每一行</w:t>
      </w:r>
      <w:r w:rsidR="00AE2637">
        <w:rPr>
          <w:rFonts w:hint="eastAsia"/>
        </w:rPr>
        <w:t>response</w:t>
      </w:r>
      <w:r w:rsidR="00AE2637">
        <w:rPr>
          <w:rFonts w:hint="eastAsia"/>
        </w:rPr>
        <w:t>匹配与其最相似的标准话术</w:t>
      </w:r>
      <w:r w:rsidR="002422D9">
        <w:rPr>
          <w:rFonts w:hint="eastAsia"/>
        </w:rPr>
        <w:t>。</w:t>
      </w:r>
    </w:p>
    <w:p w14:paraId="2ABE2F6B" w14:textId="04BA4472" w:rsidR="00085994" w:rsidRDefault="00A01087" w:rsidP="00085994">
      <w:r>
        <w:rPr>
          <w:noProof/>
        </w:rPr>
        <w:drawing>
          <wp:inline distT="0" distB="0" distL="0" distR="0" wp14:anchorId="16AE3330" wp14:editId="4BEDF072">
            <wp:extent cx="4813610" cy="475190"/>
            <wp:effectExtent l="0" t="0" r="6350" b="127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74193" cy="481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074A5" w14:textId="47F6A3CF" w:rsidR="002422D9" w:rsidRDefault="002422D9" w:rsidP="00085994">
      <w:r>
        <w:rPr>
          <w:rFonts w:hint="eastAsia"/>
        </w:rPr>
        <w:t>将标准话</w:t>
      </w:r>
      <w:proofErr w:type="gramStart"/>
      <w:r>
        <w:rPr>
          <w:rFonts w:hint="eastAsia"/>
        </w:rPr>
        <w:t>术加入</w:t>
      </w:r>
      <w:proofErr w:type="spellStart"/>
      <w:proofErr w:type="gramEnd"/>
      <w:r>
        <w:rPr>
          <w:rFonts w:hint="eastAsia"/>
        </w:rPr>
        <w:t>dataframe</w:t>
      </w:r>
      <w:proofErr w:type="spellEnd"/>
      <w:r>
        <w:rPr>
          <w:rFonts w:hint="eastAsia"/>
        </w:rPr>
        <w:t>中</w:t>
      </w:r>
      <w:r w:rsidR="007F58BE">
        <w:rPr>
          <w:rFonts w:hint="eastAsia"/>
        </w:rPr>
        <w:t>，并保存至</w:t>
      </w:r>
      <w:proofErr w:type="gramStart"/>
      <w:r w:rsidR="007F58BE">
        <w:t>”</w:t>
      </w:r>
      <w:proofErr w:type="gramEnd"/>
      <w:r w:rsidR="007F58BE">
        <w:t>./data/tfidf.csv”</w:t>
      </w:r>
    </w:p>
    <w:p w14:paraId="35097350" w14:textId="5A5F2754" w:rsidR="002422D9" w:rsidRDefault="002422D9" w:rsidP="00085994">
      <w:r>
        <w:rPr>
          <w:noProof/>
        </w:rPr>
        <w:drawing>
          <wp:inline distT="0" distB="0" distL="0" distR="0" wp14:anchorId="1AC1CC6E" wp14:editId="7EB36647">
            <wp:extent cx="5943600" cy="148971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7496B6" w14:textId="06C68BC1" w:rsidR="00787B8D" w:rsidRDefault="00787B8D" w:rsidP="00085994"/>
    <w:p w14:paraId="4058EFCE" w14:textId="77C0FC46" w:rsidR="00787B8D" w:rsidRDefault="00905E21" w:rsidP="00787B8D">
      <w:pPr>
        <w:pStyle w:val="Heading1"/>
      </w:pPr>
      <w:proofErr w:type="spellStart"/>
      <w:r>
        <w:t>P</w:t>
      </w:r>
      <w:r>
        <w:rPr>
          <w:rFonts w:hint="eastAsia"/>
        </w:rPr>
        <w:t>re</w:t>
      </w:r>
      <w:r>
        <w:t>process</w:t>
      </w:r>
      <w:r w:rsidR="00787B8D">
        <w:rPr>
          <w:rFonts w:hint="eastAsia"/>
        </w:rPr>
        <w:t>.</w:t>
      </w:r>
      <w:r w:rsidR="00787B8D">
        <w:t>ipynb</w:t>
      </w:r>
      <w:proofErr w:type="spellEnd"/>
    </w:p>
    <w:p w14:paraId="2C343400" w14:textId="1A32BB0A" w:rsidR="003759DC" w:rsidRDefault="00AF2D25" w:rsidP="00AC017E">
      <w:pPr>
        <w:shd w:val="clear" w:color="auto" w:fill="FFFFFE"/>
        <w:spacing w:line="285" w:lineRule="atLeast"/>
      </w:pPr>
      <w:r>
        <w:rPr>
          <w:rFonts w:hint="eastAsia"/>
        </w:rPr>
        <w:t>导入上一步中</w:t>
      </w:r>
      <w:r w:rsidR="004066D1">
        <w:rPr>
          <w:rFonts w:hint="eastAsia"/>
        </w:rPr>
        <w:t>得到的</w:t>
      </w:r>
      <w:r w:rsidR="004066D1">
        <w:rPr>
          <w:rFonts w:hint="eastAsia"/>
        </w:rPr>
        <w:t>t</w:t>
      </w:r>
      <w:r w:rsidR="004066D1">
        <w:t>fidf.csv</w:t>
      </w:r>
      <w:r w:rsidR="004066D1">
        <w:rPr>
          <w:rFonts w:hint="eastAsia"/>
        </w:rPr>
        <w:t>，</w:t>
      </w:r>
      <w:r w:rsidR="00AC017E" w:rsidRPr="00AC017E">
        <w:rPr>
          <w:rFonts w:hint="eastAsia"/>
        </w:rPr>
        <w:t>将每条</w:t>
      </w:r>
      <w:r w:rsidR="00AC017E" w:rsidRPr="00AC017E">
        <w:t>context</w:t>
      </w:r>
      <w:r w:rsidR="00905E21">
        <w:rPr>
          <w:rFonts w:hint="eastAsia"/>
        </w:rPr>
        <w:t>各自与</w:t>
      </w:r>
      <w:r w:rsidR="00AC017E" w:rsidRPr="00AC017E">
        <w:rPr>
          <w:rFonts w:hint="eastAsia"/>
        </w:rPr>
        <w:t>所有标准话术连接起来，并将错误的话术标注</w:t>
      </w:r>
      <w:r w:rsidR="00AC017E" w:rsidRPr="00AC017E">
        <w:t>label</w:t>
      </w:r>
      <w:r w:rsidR="00AC017E" w:rsidRPr="00AC017E">
        <w:rPr>
          <w:rFonts w:hint="eastAsia"/>
        </w:rPr>
        <w:t>为</w:t>
      </w:r>
      <w:r w:rsidR="00AC017E" w:rsidRPr="00AC017E">
        <w:t>0</w:t>
      </w:r>
      <w:r w:rsidR="003759DC">
        <w:rPr>
          <w:rFonts w:hint="eastAsia"/>
        </w:rPr>
        <w:t>。</w:t>
      </w:r>
    </w:p>
    <w:p w14:paraId="233DFCEA" w14:textId="4E8F3213" w:rsidR="005B311D" w:rsidRDefault="003759DC" w:rsidP="00457635">
      <w:pPr>
        <w:shd w:val="clear" w:color="auto" w:fill="FFFFFE"/>
        <w:spacing w:line="285" w:lineRule="atLeast"/>
      </w:pPr>
      <w:r>
        <w:rPr>
          <w:rFonts w:hint="eastAsia"/>
        </w:rPr>
        <w:t>对</w:t>
      </w:r>
      <w:r>
        <w:rPr>
          <w:rFonts w:hint="eastAsia"/>
        </w:rPr>
        <w:t>c</w:t>
      </w:r>
      <w:r>
        <w:t>ontext</w:t>
      </w:r>
      <w:r>
        <w:rPr>
          <w:rFonts w:hint="eastAsia"/>
        </w:rPr>
        <w:t>和</w:t>
      </w:r>
      <w:r>
        <w:t>candidates</w:t>
      </w:r>
      <w:r>
        <w:rPr>
          <w:rFonts w:hint="eastAsia"/>
        </w:rPr>
        <w:t>进行分词和嵌入，</w:t>
      </w:r>
      <w:r w:rsidR="00CF7ED8">
        <w:rPr>
          <w:rFonts w:hint="eastAsia"/>
        </w:rPr>
        <w:t>并</w:t>
      </w:r>
      <w:r w:rsidR="00CF7ED8">
        <w:rPr>
          <w:rFonts w:hint="eastAsia"/>
        </w:rPr>
        <w:t>s</w:t>
      </w:r>
      <w:r w:rsidR="00CF7ED8">
        <w:t>plit</w:t>
      </w:r>
      <w:r w:rsidR="00CF7ED8">
        <w:rPr>
          <w:rFonts w:hint="eastAsia"/>
        </w:rPr>
        <w:t>成</w:t>
      </w:r>
      <w:proofErr w:type="spellStart"/>
      <w:r w:rsidR="00CF7ED8">
        <w:rPr>
          <w:rFonts w:hint="eastAsia"/>
        </w:rPr>
        <w:t>t</w:t>
      </w:r>
      <w:r w:rsidR="00CF7ED8">
        <w:t>rian</w:t>
      </w:r>
      <w:proofErr w:type="spellEnd"/>
      <w:r w:rsidR="00CF7ED8">
        <w:t>, test, validation</w:t>
      </w:r>
      <w:r w:rsidR="00CF7ED8">
        <w:rPr>
          <w:rFonts w:hint="eastAsia"/>
        </w:rPr>
        <w:t>三部分</w:t>
      </w:r>
      <w:r w:rsidR="009118CA">
        <w:rPr>
          <w:rFonts w:hint="eastAsia"/>
        </w:rPr>
        <w:t>，用</w:t>
      </w:r>
      <w:r w:rsidR="009118CA">
        <w:rPr>
          <w:rFonts w:hint="eastAsia"/>
        </w:rPr>
        <w:t>p</w:t>
      </w:r>
      <w:r w:rsidR="009118CA">
        <w:t>ickle</w:t>
      </w:r>
      <w:r w:rsidR="009118CA">
        <w:rPr>
          <w:rFonts w:hint="eastAsia"/>
        </w:rPr>
        <w:t>打包成</w:t>
      </w:r>
      <w:proofErr w:type="spellStart"/>
      <w:r w:rsidR="009118CA">
        <w:t>pkl</w:t>
      </w:r>
      <w:proofErr w:type="spellEnd"/>
      <w:r w:rsidR="00295083">
        <w:rPr>
          <w:rFonts w:hint="eastAsia"/>
        </w:rPr>
        <w:t>文件</w:t>
      </w:r>
      <w:r w:rsidR="009118CA">
        <w:rPr>
          <w:rFonts w:hint="eastAsia"/>
        </w:rPr>
        <w:t>，存在</w:t>
      </w:r>
      <w:r w:rsidR="00295083">
        <w:rPr>
          <w:rFonts w:hint="eastAsia"/>
        </w:rPr>
        <w:t>“</w:t>
      </w:r>
      <w:r w:rsidR="00295083" w:rsidRPr="00295083">
        <w:t>.</w:t>
      </w:r>
      <w:proofErr w:type="gramStart"/>
      <w:r w:rsidR="00295083" w:rsidRPr="00295083">
        <w:t>/models-release-1.5/PaddleNLP/dialogue_model_toolkit/deep_attention_matching/data/data.pkl</w:t>
      </w:r>
      <w:r w:rsidR="00295083">
        <w:rPr>
          <w:rFonts w:hint="eastAsia"/>
        </w:rPr>
        <w:t>“</w:t>
      </w:r>
      <w:proofErr w:type="gramEnd"/>
    </w:p>
    <w:p w14:paraId="09EC111B" w14:textId="18FE0560" w:rsidR="00787B8D" w:rsidRDefault="005B311D" w:rsidP="005B311D">
      <w:pPr>
        <w:pStyle w:val="Heading1"/>
      </w:pPr>
      <w:proofErr w:type="spellStart"/>
      <w:r w:rsidRPr="005B311D">
        <w:t>context_</w:t>
      </w:r>
      <w:proofErr w:type="gramStart"/>
      <w:r w:rsidRPr="005B311D">
        <w:t>input.ipynb</w:t>
      </w:r>
      <w:proofErr w:type="spellEnd"/>
      <w:proofErr w:type="gramEnd"/>
    </w:p>
    <w:p w14:paraId="0AB4D842" w14:textId="2F343CC0" w:rsidR="005B311D" w:rsidRPr="005B311D" w:rsidRDefault="005B311D" w:rsidP="005B311D">
      <w:r>
        <w:rPr>
          <w:rFonts w:hint="eastAsia"/>
        </w:rPr>
        <w:t>生成测试数据：选择一条</w:t>
      </w:r>
      <w:r>
        <w:rPr>
          <w:rFonts w:hint="eastAsia"/>
        </w:rPr>
        <w:t>context</w:t>
      </w:r>
      <w:r>
        <w:rPr>
          <w:rFonts w:hint="eastAsia"/>
        </w:rPr>
        <w:t>，与已有的</w:t>
      </w:r>
      <w:r>
        <w:rPr>
          <w:rFonts w:hint="eastAsia"/>
        </w:rPr>
        <w:t>8</w:t>
      </w:r>
      <w:r>
        <w:rPr>
          <w:rFonts w:hint="eastAsia"/>
        </w:rPr>
        <w:t>条标准话术一一对应做成一个用于测试</w:t>
      </w:r>
      <w:proofErr w:type="gramStart"/>
      <w:r>
        <w:rPr>
          <w:rFonts w:hint="eastAsia"/>
        </w:rPr>
        <w:t>预训练</w:t>
      </w:r>
      <w:proofErr w:type="gramEnd"/>
      <w:r>
        <w:rPr>
          <w:rFonts w:hint="eastAsia"/>
        </w:rPr>
        <w:t>模型</w:t>
      </w:r>
      <w:r>
        <w:rPr>
          <w:rFonts w:hint="eastAsia"/>
        </w:rPr>
        <w:t>Predict</w:t>
      </w:r>
      <w:r>
        <w:rPr>
          <w:rFonts w:hint="eastAsia"/>
        </w:rPr>
        <w:t>效果的</w:t>
      </w:r>
      <w:proofErr w:type="spellStart"/>
      <w:r>
        <w:rPr>
          <w:rFonts w:hint="eastAsia"/>
        </w:rPr>
        <w:t>dataframe</w:t>
      </w:r>
      <w:proofErr w:type="spellEnd"/>
      <w:r>
        <w:rPr>
          <w:rFonts w:hint="eastAsia"/>
        </w:rPr>
        <w:t>。</w:t>
      </w:r>
    </w:p>
    <w:sectPr w:rsidR="005B311D" w:rsidRPr="005B31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D70FD" w14:textId="77777777" w:rsidR="00D3459E" w:rsidRDefault="00D3459E" w:rsidP="00457635">
      <w:pPr>
        <w:spacing w:after="0" w:line="240" w:lineRule="auto"/>
      </w:pPr>
      <w:r>
        <w:separator/>
      </w:r>
    </w:p>
  </w:endnote>
  <w:endnote w:type="continuationSeparator" w:id="0">
    <w:p w14:paraId="73AB202C" w14:textId="77777777" w:rsidR="00D3459E" w:rsidRDefault="00D3459E" w:rsidP="004576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05879" w14:textId="77777777" w:rsidR="00D3459E" w:rsidRDefault="00D3459E" w:rsidP="00457635">
      <w:pPr>
        <w:spacing w:after="0" w:line="240" w:lineRule="auto"/>
      </w:pPr>
      <w:r>
        <w:separator/>
      </w:r>
    </w:p>
  </w:footnote>
  <w:footnote w:type="continuationSeparator" w:id="0">
    <w:p w14:paraId="7F6418E1" w14:textId="77777777" w:rsidR="00D3459E" w:rsidRDefault="00D3459E" w:rsidP="0045763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MTAytDAwNbQwMzFX0lEKTi0uzszPAykwrAUA0UdBrSwAAAA="/>
  </w:docVars>
  <w:rsids>
    <w:rsidRoot w:val="00D634BE"/>
    <w:rsid w:val="000102EA"/>
    <w:rsid w:val="00036CD5"/>
    <w:rsid w:val="00085994"/>
    <w:rsid w:val="002422D9"/>
    <w:rsid w:val="00295083"/>
    <w:rsid w:val="00315B1F"/>
    <w:rsid w:val="003759DC"/>
    <w:rsid w:val="004066D1"/>
    <w:rsid w:val="00457635"/>
    <w:rsid w:val="00596593"/>
    <w:rsid w:val="00597AC5"/>
    <w:rsid w:val="005B311D"/>
    <w:rsid w:val="00787B8D"/>
    <w:rsid w:val="007F58BE"/>
    <w:rsid w:val="00905E21"/>
    <w:rsid w:val="009118CA"/>
    <w:rsid w:val="00A01087"/>
    <w:rsid w:val="00AC017E"/>
    <w:rsid w:val="00AC7232"/>
    <w:rsid w:val="00AE2637"/>
    <w:rsid w:val="00AF2D25"/>
    <w:rsid w:val="00B82753"/>
    <w:rsid w:val="00CF7ED8"/>
    <w:rsid w:val="00D3459E"/>
    <w:rsid w:val="00D634BE"/>
    <w:rsid w:val="00F647D0"/>
    <w:rsid w:val="00FA4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C2AB05"/>
  <w15:chartTrackingRefBased/>
  <w15:docId w15:val="{A96B412D-5B4F-48BB-A1B8-775F3DF891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8599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8599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5763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57635"/>
  </w:style>
  <w:style w:type="paragraph" w:styleId="Footer">
    <w:name w:val="footer"/>
    <w:basedOn w:val="Normal"/>
    <w:link w:val="FooterChar"/>
    <w:uiPriority w:val="99"/>
    <w:unhideWhenUsed/>
    <w:rsid w:val="00457635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76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2362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84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49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15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39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2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D12ED5-763F-45E0-B1AB-AD96AEEB3F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7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十王AI</dc:creator>
  <cp:keywords/>
  <dc:description/>
  <cp:lastModifiedBy>g2018053132@outlook.com</cp:lastModifiedBy>
  <cp:revision>24</cp:revision>
  <dcterms:created xsi:type="dcterms:W3CDTF">2021-08-17T02:16:00Z</dcterms:created>
  <dcterms:modified xsi:type="dcterms:W3CDTF">2021-09-10T17:50:00Z</dcterms:modified>
</cp:coreProperties>
</file>